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AA9FC8" w14:textId="77777777" w:rsidR="00434CC2" w:rsidRPr="00434CC2" w:rsidRDefault="00523853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434CC2">
        <w:rPr>
          <w:rFonts w:ascii="Times New Roman" w:hAnsi="Times New Roman" w:cs="Times New Roman"/>
          <w:b/>
          <w:sz w:val="22"/>
          <w:szCs w:val="22"/>
        </w:rPr>
        <w:t>ZOZNAM PRIJÍMATEĽOV / ODBERATEĽOV</w:t>
      </w:r>
      <w:r w:rsidR="00434CC2" w:rsidRPr="00434CC2">
        <w:rPr>
          <w:rFonts w:ascii="Times New Roman" w:hAnsi="Times New Roman" w:cs="Times New Roman"/>
          <w:b/>
          <w:sz w:val="22"/>
          <w:szCs w:val="22"/>
        </w:rPr>
        <w:t xml:space="preserve"> </w:t>
      </w:r>
    </w:p>
    <w:p w14:paraId="0F738EED" w14:textId="77777777" w:rsidR="00171F98" w:rsidRDefault="00434CC2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434CC2">
        <w:rPr>
          <w:rFonts w:ascii="Times New Roman" w:hAnsi="Times New Roman" w:cs="Times New Roman"/>
          <w:b/>
          <w:sz w:val="22"/>
          <w:szCs w:val="22"/>
        </w:rPr>
        <w:t>ELEKTRINA</w:t>
      </w:r>
      <w:r w:rsidR="00171F98">
        <w:rPr>
          <w:rFonts w:ascii="Times New Roman" w:hAnsi="Times New Roman" w:cs="Times New Roman"/>
          <w:b/>
          <w:sz w:val="22"/>
          <w:szCs w:val="22"/>
        </w:rPr>
        <w:t xml:space="preserve"> </w:t>
      </w:r>
    </w:p>
    <w:p w14:paraId="5B22B34B" w14:textId="5841BE84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D42D75">
        <w:rPr>
          <w:rFonts w:ascii="Times New Roman" w:hAnsi="Times New Roman" w:cs="Times New Roman"/>
          <w:b/>
          <w:sz w:val="22"/>
          <w:szCs w:val="22"/>
        </w:rPr>
        <w:t>Výzva č. 3/2024</w:t>
      </w:r>
    </w:p>
    <w:p w14:paraId="6D36B1AE" w14:textId="664B5758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7362C3FA" w14:textId="2F053513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75D1D910" w14:textId="0E813FBD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0F76F221" w14:textId="4546B25F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01.03.2024 – 31.12.2024</w:t>
      </w:r>
    </w:p>
    <w:p w14:paraId="4435CB5E" w14:textId="5EC79B5B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4EFE30B7" w14:textId="77777777" w:rsidR="00D42D75" w:rsidRDefault="00D42D75" w:rsidP="00D42D75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Liečebňa pre dlhodobo chorých Štiavnička</w:t>
      </w:r>
      <w:r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</w:p>
    <w:p w14:paraId="089FC156" w14:textId="75515DE9" w:rsidR="00D42D75" w:rsidRDefault="00D42D75" w:rsidP="00D42D75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Štiavnička 132, 034 01 Ružomberok</w:t>
      </w:r>
    </w:p>
    <w:p w14:paraId="2A9FD378" w14:textId="2EADB6E3" w:rsidR="00D42D75" w:rsidRDefault="00583AC8" w:rsidP="00D42D75">
      <w:pPr>
        <w:pStyle w:val="Default"/>
        <w:jc w:val="both"/>
        <w:rPr>
          <w:rFonts w:ascii="Times New Roman" w:hAnsi="Times New Roman" w:cs="Times New Roman"/>
          <w:sz w:val="22"/>
          <w:szCs w:val="22"/>
        </w:rPr>
      </w:pPr>
      <w:r w:rsidRPr="00583AC8">
        <w:rPr>
          <w:rFonts w:ascii="Times New Roman" w:hAnsi="Times New Roman" w:cs="Times New Roman"/>
          <w:sz w:val="22"/>
          <w:szCs w:val="22"/>
        </w:rPr>
        <w:tab/>
        <w:t xml:space="preserve">Zmluva č. 10/2023 / </w:t>
      </w:r>
      <w:r>
        <w:rPr>
          <w:rFonts w:ascii="Times New Roman" w:hAnsi="Times New Roman" w:cs="Times New Roman"/>
          <w:sz w:val="22"/>
          <w:szCs w:val="22"/>
        </w:rPr>
        <w:t xml:space="preserve">dátum uzavretia 21.12.2023 / </w:t>
      </w:r>
      <w:proofErr w:type="spellStart"/>
      <w:r>
        <w:rPr>
          <w:rFonts w:ascii="Times New Roman" w:hAnsi="Times New Roman" w:cs="Times New Roman"/>
          <w:sz w:val="22"/>
          <w:szCs w:val="22"/>
        </w:rPr>
        <w:t>encare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 s.r.o.</w:t>
      </w:r>
    </w:p>
    <w:p w14:paraId="594DFB1B" w14:textId="11141665" w:rsidR="00583AC8" w:rsidRDefault="00583AC8" w:rsidP="00D42D75">
      <w:pPr>
        <w:pStyle w:val="Default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ab/>
      </w:r>
      <w:hyperlink r:id="rId9" w:history="1">
        <w:r w:rsidRPr="000F5336">
          <w:rPr>
            <w:rStyle w:val="Hypertextovprepojenie"/>
            <w:rFonts w:ascii="Times New Roman" w:hAnsi="Times New Roman" w:cs="Times New Roman"/>
            <w:sz w:val="22"/>
            <w:szCs w:val="22"/>
          </w:rPr>
          <w:t>https://www.crz.gov.sk/zmluva/8754628/</w:t>
        </w:r>
      </w:hyperlink>
    </w:p>
    <w:p w14:paraId="6736396A" w14:textId="78720B2E" w:rsidR="00D42D75" w:rsidRDefault="00D42D75" w:rsidP="00D42D75">
      <w:pPr>
        <w:pStyle w:val="Default"/>
        <w:tabs>
          <w:tab w:val="left" w:pos="3790"/>
        </w:tabs>
        <w:jc w:val="both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ab/>
      </w:r>
    </w:p>
    <w:p w14:paraId="4A23E902" w14:textId="77777777" w:rsidR="00D42D75" w:rsidRDefault="00D42D75" w:rsidP="00D42D75">
      <w:pPr>
        <w:pStyle w:val="Default"/>
        <w:tabs>
          <w:tab w:val="left" w:pos="3790"/>
        </w:tabs>
        <w:jc w:val="both"/>
        <w:rPr>
          <w:rFonts w:ascii="Times New Roman" w:hAnsi="Times New Roman" w:cs="Times New Roman"/>
          <w:b/>
          <w:sz w:val="22"/>
          <w:szCs w:val="22"/>
        </w:rPr>
      </w:pPr>
    </w:p>
    <w:p w14:paraId="76AF1BA6" w14:textId="37127BC3" w:rsidR="0045441F" w:rsidRDefault="00F71D8B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0</w:t>
      </w:r>
      <w:r w:rsidR="00171F98">
        <w:rPr>
          <w:rFonts w:ascii="Times New Roman" w:hAnsi="Times New Roman" w:cs="Times New Roman"/>
          <w:b/>
          <w:sz w:val="22"/>
          <w:szCs w:val="22"/>
        </w:rPr>
        <w:t>1.</w:t>
      </w:r>
      <w:r>
        <w:rPr>
          <w:rFonts w:ascii="Times New Roman" w:hAnsi="Times New Roman" w:cs="Times New Roman"/>
          <w:b/>
          <w:sz w:val="22"/>
          <w:szCs w:val="22"/>
        </w:rPr>
        <w:t>0</w:t>
      </w:r>
      <w:r w:rsidR="003377F4">
        <w:rPr>
          <w:rFonts w:ascii="Times New Roman" w:hAnsi="Times New Roman" w:cs="Times New Roman"/>
          <w:b/>
          <w:sz w:val="22"/>
          <w:szCs w:val="22"/>
        </w:rPr>
        <w:t>4</w:t>
      </w:r>
      <w:r w:rsidR="00171F98">
        <w:rPr>
          <w:rFonts w:ascii="Times New Roman" w:hAnsi="Times New Roman" w:cs="Times New Roman"/>
          <w:b/>
          <w:sz w:val="22"/>
          <w:szCs w:val="22"/>
        </w:rPr>
        <w:t>.2024 – 31.12.2024</w:t>
      </w:r>
    </w:p>
    <w:p w14:paraId="56BB90E4" w14:textId="49F55C3B" w:rsidR="009A74B4" w:rsidRPr="00434CC2" w:rsidRDefault="009A74B4" w:rsidP="00434CC2">
      <w:pPr>
        <w:pStyle w:val="Default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2E842F6" w14:textId="7B2F57B8" w:rsidR="00AE4107" w:rsidRPr="00F71D8B" w:rsidRDefault="008F0E66" w:rsidP="00434CC2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sz w:val="22"/>
          <w:szCs w:val="22"/>
          <w:lang w:bidi="sk-SK"/>
        </w:rPr>
      </w:pPr>
      <w:r w:rsidRPr="00F71D8B">
        <w:rPr>
          <w:rFonts w:ascii="Times New Roman" w:hAnsi="Times New Roman" w:cs="Times New Roman"/>
          <w:bCs/>
          <w:sz w:val="22"/>
          <w:szCs w:val="22"/>
          <w:lang w:bidi="sk-SK"/>
        </w:rPr>
        <w:t xml:space="preserve">Názov: </w:t>
      </w:r>
      <w:r w:rsidR="00CB2792">
        <w:rPr>
          <w:rFonts w:ascii="Times New Roman" w:hAnsi="Times New Roman" w:cs="Times New Roman"/>
          <w:bCs/>
          <w:sz w:val="22"/>
          <w:szCs w:val="22"/>
          <w:lang w:bidi="sk-SK"/>
        </w:rPr>
        <w:t>Centrum pre liečbu drogových závislostí, Bratislava</w:t>
      </w:r>
    </w:p>
    <w:p w14:paraId="4B954D5B" w14:textId="0E110398" w:rsidR="008F0E66" w:rsidRDefault="00AE4107" w:rsidP="00434CC2">
      <w:pPr>
        <w:pStyle w:val="Zkladntext1"/>
        <w:spacing w:after="0" w:line="240" w:lineRule="auto"/>
        <w:ind w:firstLine="708"/>
        <w:rPr>
          <w:rFonts w:ascii="Times New Roman" w:hAnsi="Times New Roman" w:cs="Times New Roman"/>
          <w:bCs/>
          <w:sz w:val="22"/>
          <w:szCs w:val="22"/>
          <w:lang w:bidi="sk-SK"/>
        </w:rPr>
      </w:pPr>
      <w:r w:rsidRPr="00F71D8B">
        <w:rPr>
          <w:rFonts w:ascii="Times New Roman" w:hAnsi="Times New Roman" w:cs="Times New Roman"/>
          <w:bCs/>
          <w:sz w:val="22"/>
          <w:szCs w:val="22"/>
          <w:lang w:bidi="sk-SK"/>
        </w:rPr>
        <w:t xml:space="preserve">Sídlo: </w:t>
      </w:r>
      <w:r w:rsidR="00CB2792">
        <w:rPr>
          <w:rFonts w:ascii="Times New Roman" w:hAnsi="Times New Roman" w:cs="Times New Roman"/>
          <w:bCs/>
          <w:sz w:val="22"/>
          <w:szCs w:val="22"/>
          <w:lang w:bidi="sk-SK"/>
        </w:rPr>
        <w:t>Hraničná 2, 821 05 Bratislava</w:t>
      </w:r>
    </w:p>
    <w:p w14:paraId="3DC385B5" w14:textId="1AFA1933" w:rsidR="006B48AD" w:rsidRDefault="006B48AD" w:rsidP="00434CC2">
      <w:pPr>
        <w:pStyle w:val="Zkladntext1"/>
        <w:spacing w:after="0" w:line="240" w:lineRule="auto"/>
        <w:ind w:firstLine="708"/>
        <w:rPr>
          <w:rFonts w:ascii="Times New Roman" w:hAnsi="Times New Roman" w:cs="Times New Roman"/>
          <w:bCs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sz w:val="22"/>
          <w:szCs w:val="22"/>
          <w:lang w:bidi="sk-SK"/>
        </w:rPr>
        <w:t xml:space="preserve">Zmluva č. 938/2024  / dátum uzavretia 22.12.2023  / </w:t>
      </w:r>
      <w:proofErr w:type="spellStart"/>
      <w:r>
        <w:rPr>
          <w:rFonts w:ascii="Times New Roman" w:hAnsi="Times New Roman" w:cs="Times New Roman"/>
          <w:bCs/>
          <w:sz w:val="22"/>
          <w:szCs w:val="22"/>
          <w:lang w:bidi="sk-SK"/>
        </w:rPr>
        <w:t>encare</w:t>
      </w:r>
      <w:proofErr w:type="spellEnd"/>
      <w:r>
        <w:rPr>
          <w:rFonts w:ascii="Times New Roman" w:hAnsi="Times New Roman" w:cs="Times New Roman"/>
          <w:bCs/>
          <w:sz w:val="22"/>
          <w:szCs w:val="22"/>
          <w:lang w:bidi="sk-SK"/>
        </w:rPr>
        <w:t xml:space="preserve"> s.r.o.</w:t>
      </w:r>
    </w:p>
    <w:p w14:paraId="07A584D6" w14:textId="681D9057" w:rsidR="006B48AD" w:rsidRDefault="006B48AD" w:rsidP="00434CC2">
      <w:pPr>
        <w:pStyle w:val="Zkladntext1"/>
        <w:spacing w:after="0" w:line="240" w:lineRule="auto"/>
        <w:ind w:firstLine="708"/>
        <w:rPr>
          <w:rFonts w:ascii="Times New Roman" w:hAnsi="Times New Roman" w:cs="Times New Roman"/>
          <w:bCs/>
          <w:sz w:val="22"/>
          <w:szCs w:val="22"/>
          <w:lang w:bidi="sk-SK"/>
        </w:rPr>
      </w:pPr>
      <w:hyperlink r:id="rId10" w:history="1">
        <w:r w:rsidRPr="0055736C">
          <w:rPr>
            <w:rStyle w:val="Hypertextovprepojenie"/>
            <w:rFonts w:ascii="Times New Roman" w:hAnsi="Times New Roman" w:cs="Times New Roman"/>
            <w:bCs/>
            <w:sz w:val="22"/>
            <w:szCs w:val="22"/>
            <w:lang w:bidi="sk-SK"/>
          </w:rPr>
          <w:t>https://www.crz.gov.sk/zmluva/8806205/</w:t>
        </w:r>
      </w:hyperlink>
    </w:p>
    <w:p w14:paraId="45E1D428" w14:textId="77DC18BA" w:rsidR="00C26B2E" w:rsidRPr="008F2494" w:rsidRDefault="00C26B2E" w:rsidP="00941AEC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bookmarkStart w:id="0" w:name="_GoBack"/>
      <w:bookmarkEnd w:id="0"/>
    </w:p>
    <w:p w14:paraId="60ABAA0C" w14:textId="1CA9BE01" w:rsidR="00F71D8B" w:rsidRPr="00D42D75" w:rsidRDefault="00F71D8B" w:rsidP="002F6A51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D42D7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Pr="00C72F56">
        <w:t xml:space="preserve"> </w:t>
      </w:r>
      <w:r w:rsidR="00075689">
        <w:t>N</w:t>
      </w:r>
      <w:r w:rsidRPr="00D42D7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emocnica s poliklinikou </w:t>
      </w:r>
      <w:r w:rsidR="00075689" w:rsidRPr="00D42D7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Brezno, </w:t>
      </w:r>
      <w:proofErr w:type="spellStart"/>
      <w:r w:rsidR="00075689" w:rsidRPr="00D42D7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.o</w:t>
      </w:r>
      <w:proofErr w:type="spellEnd"/>
      <w:r w:rsidR="00075689" w:rsidRPr="00D42D7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34A7680D" w14:textId="7C531CD7" w:rsidR="00F71D8B" w:rsidRDefault="00F71D8B" w:rsidP="00F71D8B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8F2494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="00075689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proofErr w:type="spellStart"/>
      <w:r w:rsidR="00075689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Banisko</w:t>
      </w:r>
      <w:proofErr w:type="spellEnd"/>
      <w:r w:rsidR="00075689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273/1, 977 01 Brezno</w:t>
      </w:r>
    </w:p>
    <w:p w14:paraId="03341CBF" w14:textId="0E2161C7" w:rsidR="00F71D8B" w:rsidRDefault="00583AC8" w:rsidP="00F71D8B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Zmluva č. Z-139/2023 / dátum uzavretia 19.12.2023 / </w:t>
      </w:r>
      <w:proofErr w:type="spellStart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encare</w:t>
      </w:r>
      <w:proofErr w:type="spellEnd"/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s.r.o.</w:t>
      </w:r>
    </w:p>
    <w:p w14:paraId="31B0C76A" w14:textId="59DE3261" w:rsidR="00583AC8" w:rsidRDefault="002246A8" w:rsidP="00F71D8B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hyperlink r:id="rId11" w:history="1">
        <w:r w:rsidR="00583AC8" w:rsidRPr="000F5336">
          <w:rPr>
            <w:rStyle w:val="Hypertextovprepojenie"/>
            <w:rFonts w:ascii="Times New Roman" w:hAnsi="Times New Roman" w:cs="Times New Roman"/>
            <w:bCs/>
            <w:sz w:val="22"/>
            <w:szCs w:val="22"/>
            <w:lang w:bidi="sk-SK"/>
          </w:rPr>
          <w:t>https://www.crz.gov.sk/zmluva/8786671/</w:t>
        </w:r>
      </w:hyperlink>
    </w:p>
    <w:p w14:paraId="24073AA7" w14:textId="77777777" w:rsidR="00583AC8" w:rsidRPr="008F2494" w:rsidRDefault="00583AC8" w:rsidP="00F71D8B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501B997B" w14:textId="77777777" w:rsidR="007277EA" w:rsidRDefault="007277EA" w:rsidP="007277EA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4AC66502" w14:textId="381DDDA3" w:rsidR="007277EA" w:rsidRDefault="007277EA" w:rsidP="007277EA">
      <w:pPr>
        <w:tabs>
          <w:tab w:val="left" w:pos="1030"/>
        </w:tabs>
        <w:rPr>
          <w:rFonts w:ascii="Times New Roman" w:hAnsi="Times New Roman"/>
          <w:sz w:val="22"/>
          <w:szCs w:val="22"/>
        </w:rPr>
      </w:pPr>
    </w:p>
    <w:p w14:paraId="6CCC7CDF" w14:textId="77777777" w:rsidR="007277EA" w:rsidRDefault="007277EA" w:rsidP="007277EA">
      <w:pPr>
        <w:tabs>
          <w:tab w:val="left" w:pos="1030"/>
        </w:tabs>
        <w:rPr>
          <w:rFonts w:ascii="Times New Roman" w:hAnsi="Times New Roman"/>
          <w:sz w:val="22"/>
          <w:szCs w:val="22"/>
        </w:rPr>
      </w:pPr>
    </w:p>
    <w:p w14:paraId="45D014D6" w14:textId="08D903A9" w:rsidR="00171F98" w:rsidRDefault="00171F98" w:rsidP="007277EA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01CA89AC" w14:textId="77777777" w:rsidR="00171F98" w:rsidRPr="00434CC2" w:rsidRDefault="00171F98" w:rsidP="00171F98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sectPr w:rsidR="00171F98" w:rsidRPr="00434CC2" w:rsidSect="003A74D6">
      <w:head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5EF98B" w14:textId="77777777" w:rsidR="002246A8" w:rsidRDefault="002246A8" w:rsidP="007F0D4C">
      <w:r>
        <w:separator/>
      </w:r>
    </w:p>
  </w:endnote>
  <w:endnote w:type="continuationSeparator" w:id="0">
    <w:p w14:paraId="1FCFA912" w14:textId="77777777" w:rsidR="002246A8" w:rsidRDefault="002246A8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altName w:val="Arial Narrow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89E2AB" w14:textId="77777777" w:rsidR="002246A8" w:rsidRDefault="002246A8" w:rsidP="007F0D4C">
      <w:r>
        <w:separator/>
      </w:r>
    </w:p>
  </w:footnote>
  <w:footnote w:type="continuationSeparator" w:id="0">
    <w:p w14:paraId="64CDCF92" w14:textId="77777777" w:rsidR="002246A8" w:rsidRDefault="002246A8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2EE2" w14:textId="018C1F8D" w:rsidR="00F7338F" w:rsidRPr="00901CBC" w:rsidRDefault="005F7EDC" w:rsidP="005A190D">
    <w:pPr>
      <w:pStyle w:val="Hlavika"/>
      <w:jc w:val="right"/>
      <w:rPr>
        <w:rFonts w:ascii="Arial Narrow" w:hAnsi="Arial Narrow"/>
        <w:sz w:val="22"/>
        <w:szCs w:val="22"/>
      </w:rPr>
    </w:pPr>
    <w:r w:rsidRPr="00901CBC">
      <w:rPr>
        <w:rFonts w:ascii="Arial Narrow" w:hAnsi="Arial Narrow"/>
        <w:sz w:val="22"/>
        <w:szCs w:val="22"/>
      </w:rPr>
      <w:t>Príloha č.1</w:t>
    </w:r>
    <w:r w:rsidR="00392834" w:rsidRPr="00901CBC">
      <w:rPr>
        <w:rFonts w:ascii="Arial Narrow" w:hAnsi="Arial Narrow"/>
        <w:sz w:val="22"/>
        <w:szCs w:val="22"/>
      </w:rPr>
      <w:t xml:space="preserve"> </w:t>
    </w:r>
    <w:r w:rsidR="00901CBC">
      <w:rPr>
        <w:rFonts w:ascii="Arial Narrow" w:hAnsi="Arial Narrow"/>
        <w:sz w:val="22"/>
        <w:szCs w:val="22"/>
      </w:rPr>
      <w:t>výz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6C40932"/>
    <w:multiLevelType w:val="hybridMultilevel"/>
    <w:tmpl w:val="A95483F6"/>
    <w:lvl w:ilvl="0" w:tplc="E040A6E4">
      <w:start w:val="1"/>
      <w:numFmt w:val="decimal"/>
      <w:lvlText w:val="%1."/>
      <w:lvlJc w:val="left"/>
      <w:pPr>
        <w:ind w:left="502" w:hanging="360"/>
      </w:pPr>
      <w:rPr>
        <w:rFonts w:hint="default"/>
        <w:b/>
        <w:color w:val="000000" w:themeColor="text1"/>
      </w:rPr>
    </w:lvl>
    <w:lvl w:ilvl="1" w:tplc="041B0019" w:tentative="1">
      <w:start w:val="1"/>
      <w:numFmt w:val="lowerLetter"/>
      <w:lvlText w:val="%2."/>
      <w:lvlJc w:val="left"/>
      <w:pPr>
        <w:ind w:left="1222" w:hanging="360"/>
      </w:pPr>
    </w:lvl>
    <w:lvl w:ilvl="2" w:tplc="041B001B" w:tentative="1">
      <w:start w:val="1"/>
      <w:numFmt w:val="lowerRoman"/>
      <w:lvlText w:val="%3."/>
      <w:lvlJc w:val="right"/>
      <w:pPr>
        <w:ind w:left="1942" w:hanging="180"/>
      </w:pPr>
    </w:lvl>
    <w:lvl w:ilvl="3" w:tplc="041B000F" w:tentative="1">
      <w:start w:val="1"/>
      <w:numFmt w:val="decimal"/>
      <w:lvlText w:val="%4."/>
      <w:lvlJc w:val="left"/>
      <w:pPr>
        <w:ind w:left="2662" w:hanging="360"/>
      </w:pPr>
    </w:lvl>
    <w:lvl w:ilvl="4" w:tplc="041B0019" w:tentative="1">
      <w:start w:val="1"/>
      <w:numFmt w:val="lowerLetter"/>
      <w:lvlText w:val="%5."/>
      <w:lvlJc w:val="left"/>
      <w:pPr>
        <w:ind w:left="3382" w:hanging="360"/>
      </w:pPr>
    </w:lvl>
    <w:lvl w:ilvl="5" w:tplc="041B001B" w:tentative="1">
      <w:start w:val="1"/>
      <w:numFmt w:val="lowerRoman"/>
      <w:lvlText w:val="%6."/>
      <w:lvlJc w:val="right"/>
      <w:pPr>
        <w:ind w:left="4102" w:hanging="180"/>
      </w:pPr>
    </w:lvl>
    <w:lvl w:ilvl="6" w:tplc="041B000F" w:tentative="1">
      <w:start w:val="1"/>
      <w:numFmt w:val="decimal"/>
      <w:lvlText w:val="%7."/>
      <w:lvlJc w:val="left"/>
      <w:pPr>
        <w:ind w:left="4822" w:hanging="360"/>
      </w:pPr>
    </w:lvl>
    <w:lvl w:ilvl="7" w:tplc="041B0019" w:tentative="1">
      <w:start w:val="1"/>
      <w:numFmt w:val="lowerLetter"/>
      <w:lvlText w:val="%8."/>
      <w:lvlJc w:val="left"/>
      <w:pPr>
        <w:ind w:left="5542" w:hanging="360"/>
      </w:pPr>
    </w:lvl>
    <w:lvl w:ilvl="8" w:tplc="041B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0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CF64727"/>
    <w:multiLevelType w:val="hybridMultilevel"/>
    <w:tmpl w:val="B83E9540"/>
    <w:lvl w:ilvl="0" w:tplc="BC464B48">
      <w:start w:val="3"/>
      <w:numFmt w:val="decimal"/>
      <w:lvlText w:val="%1.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FD6127"/>
    <w:multiLevelType w:val="hybridMultilevel"/>
    <w:tmpl w:val="3F10CA2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7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9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0" w15:restartNumberingAfterBreak="0">
    <w:nsid w:val="6B1550D8"/>
    <w:multiLevelType w:val="hybridMultilevel"/>
    <w:tmpl w:val="A95483F6"/>
    <w:lvl w:ilvl="0" w:tplc="E040A6E4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32"/>
  </w:num>
  <w:num w:numId="3">
    <w:abstractNumId w:val="3"/>
  </w:num>
  <w:num w:numId="4">
    <w:abstractNumId w:val="29"/>
  </w:num>
  <w:num w:numId="5">
    <w:abstractNumId w:val="22"/>
  </w:num>
  <w:num w:numId="6">
    <w:abstractNumId w:val="1"/>
  </w:num>
  <w:num w:numId="7">
    <w:abstractNumId w:val="0"/>
  </w:num>
  <w:num w:numId="8">
    <w:abstractNumId w:val="28"/>
  </w:num>
  <w:num w:numId="9">
    <w:abstractNumId w:val="24"/>
  </w:num>
  <w:num w:numId="10">
    <w:abstractNumId w:val="18"/>
  </w:num>
  <w:num w:numId="11">
    <w:abstractNumId w:val="7"/>
  </w:num>
  <w:num w:numId="12">
    <w:abstractNumId w:val="26"/>
  </w:num>
  <w:num w:numId="13">
    <w:abstractNumId w:val="11"/>
  </w:num>
  <w:num w:numId="14">
    <w:abstractNumId w:val="15"/>
  </w:num>
  <w:num w:numId="15">
    <w:abstractNumId w:val="25"/>
  </w:num>
  <w:num w:numId="16">
    <w:abstractNumId w:val="10"/>
  </w:num>
  <w:num w:numId="17">
    <w:abstractNumId w:val="6"/>
  </w:num>
  <w:num w:numId="18">
    <w:abstractNumId w:val="13"/>
  </w:num>
  <w:num w:numId="19">
    <w:abstractNumId w:val="16"/>
  </w:num>
  <w:num w:numId="20">
    <w:abstractNumId w:val="2"/>
  </w:num>
  <w:num w:numId="21">
    <w:abstractNumId w:val="27"/>
  </w:num>
  <w:num w:numId="22">
    <w:abstractNumId w:val="12"/>
  </w:num>
  <w:num w:numId="23">
    <w:abstractNumId w:val="20"/>
  </w:num>
  <w:num w:numId="24">
    <w:abstractNumId w:val="4"/>
  </w:num>
  <w:num w:numId="25">
    <w:abstractNumId w:val="31"/>
  </w:num>
  <w:num w:numId="26">
    <w:abstractNumId w:val="23"/>
  </w:num>
  <w:num w:numId="27">
    <w:abstractNumId w:val="9"/>
  </w:num>
  <w:num w:numId="28">
    <w:abstractNumId w:val="17"/>
  </w:num>
  <w:num w:numId="29">
    <w:abstractNumId w:val="5"/>
  </w:num>
  <w:num w:numId="30">
    <w:abstractNumId w:val="30"/>
  </w:num>
  <w:num w:numId="31">
    <w:abstractNumId w:val="21"/>
  </w:num>
  <w:num w:numId="32">
    <w:abstractNumId w:val="19"/>
  </w:num>
  <w:num w:numId="3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11E3"/>
    <w:rsid w:val="000032EE"/>
    <w:rsid w:val="00017EEC"/>
    <w:rsid w:val="00022703"/>
    <w:rsid w:val="00022942"/>
    <w:rsid w:val="000531B4"/>
    <w:rsid w:val="00075689"/>
    <w:rsid w:val="00081B91"/>
    <w:rsid w:val="000826DB"/>
    <w:rsid w:val="000900BD"/>
    <w:rsid w:val="000A3207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112067"/>
    <w:rsid w:val="001158B6"/>
    <w:rsid w:val="0012030A"/>
    <w:rsid w:val="00124CE2"/>
    <w:rsid w:val="001279A8"/>
    <w:rsid w:val="00130769"/>
    <w:rsid w:val="00133D13"/>
    <w:rsid w:val="001343C1"/>
    <w:rsid w:val="00137ED3"/>
    <w:rsid w:val="00155A6B"/>
    <w:rsid w:val="0016419D"/>
    <w:rsid w:val="00171F98"/>
    <w:rsid w:val="00177CD9"/>
    <w:rsid w:val="00190633"/>
    <w:rsid w:val="00192D2F"/>
    <w:rsid w:val="00195E8D"/>
    <w:rsid w:val="001A55DF"/>
    <w:rsid w:val="001A7F03"/>
    <w:rsid w:val="001B5E27"/>
    <w:rsid w:val="001C40B1"/>
    <w:rsid w:val="001D7124"/>
    <w:rsid w:val="001D7543"/>
    <w:rsid w:val="001D7EFA"/>
    <w:rsid w:val="001E0318"/>
    <w:rsid w:val="001F788F"/>
    <w:rsid w:val="002024DC"/>
    <w:rsid w:val="00217D57"/>
    <w:rsid w:val="002246A8"/>
    <w:rsid w:val="00230947"/>
    <w:rsid w:val="00235C19"/>
    <w:rsid w:val="0024066C"/>
    <w:rsid w:val="00241BCD"/>
    <w:rsid w:val="00241C00"/>
    <w:rsid w:val="00251FD7"/>
    <w:rsid w:val="002527DC"/>
    <w:rsid w:val="002544C8"/>
    <w:rsid w:val="00257C15"/>
    <w:rsid w:val="00260982"/>
    <w:rsid w:val="00262CC9"/>
    <w:rsid w:val="0026315E"/>
    <w:rsid w:val="0026465D"/>
    <w:rsid w:val="00273482"/>
    <w:rsid w:val="002758CF"/>
    <w:rsid w:val="00275A09"/>
    <w:rsid w:val="00283C1F"/>
    <w:rsid w:val="00291C2E"/>
    <w:rsid w:val="00294290"/>
    <w:rsid w:val="002953E9"/>
    <w:rsid w:val="002B21C6"/>
    <w:rsid w:val="002E21F7"/>
    <w:rsid w:val="002F37DD"/>
    <w:rsid w:val="0032057E"/>
    <w:rsid w:val="00334554"/>
    <w:rsid w:val="003377F4"/>
    <w:rsid w:val="0034007A"/>
    <w:rsid w:val="00341694"/>
    <w:rsid w:val="003468C6"/>
    <w:rsid w:val="003566A6"/>
    <w:rsid w:val="00361591"/>
    <w:rsid w:val="00361C56"/>
    <w:rsid w:val="003620FC"/>
    <w:rsid w:val="00362B6A"/>
    <w:rsid w:val="003656AA"/>
    <w:rsid w:val="00370539"/>
    <w:rsid w:val="003716DE"/>
    <w:rsid w:val="00372931"/>
    <w:rsid w:val="00374ADF"/>
    <w:rsid w:val="00385C7D"/>
    <w:rsid w:val="00387C84"/>
    <w:rsid w:val="00392834"/>
    <w:rsid w:val="00393FBA"/>
    <w:rsid w:val="003976B7"/>
    <w:rsid w:val="003A161D"/>
    <w:rsid w:val="003A74D6"/>
    <w:rsid w:val="003B2372"/>
    <w:rsid w:val="003C05B3"/>
    <w:rsid w:val="003C4978"/>
    <w:rsid w:val="003C52EE"/>
    <w:rsid w:val="003C57E5"/>
    <w:rsid w:val="003D1C92"/>
    <w:rsid w:val="003E37FF"/>
    <w:rsid w:val="003E5E78"/>
    <w:rsid w:val="003F167E"/>
    <w:rsid w:val="003F3C0A"/>
    <w:rsid w:val="003F4652"/>
    <w:rsid w:val="00405788"/>
    <w:rsid w:val="00421B60"/>
    <w:rsid w:val="0042705F"/>
    <w:rsid w:val="00433D37"/>
    <w:rsid w:val="00434CC2"/>
    <w:rsid w:val="00440EE8"/>
    <w:rsid w:val="004414E3"/>
    <w:rsid w:val="00447F5F"/>
    <w:rsid w:val="004510F1"/>
    <w:rsid w:val="0045441F"/>
    <w:rsid w:val="00455F4A"/>
    <w:rsid w:val="00460730"/>
    <w:rsid w:val="00472A2B"/>
    <w:rsid w:val="00474030"/>
    <w:rsid w:val="004750CB"/>
    <w:rsid w:val="0047671A"/>
    <w:rsid w:val="00484F5C"/>
    <w:rsid w:val="004855EA"/>
    <w:rsid w:val="00493C00"/>
    <w:rsid w:val="00494E19"/>
    <w:rsid w:val="004A444C"/>
    <w:rsid w:val="004B13FE"/>
    <w:rsid w:val="004B51AB"/>
    <w:rsid w:val="004B7D5A"/>
    <w:rsid w:val="004C0661"/>
    <w:rsid w:val="004C0B13"/>
    <w:rsid w:val="004D620A"/>
    <w:rsid w:val="004E0D4A"/>
    <w:rsid w:val="004E76F6"/>
    <w:rsid w:val="004F1A3D"/>
    <w:rsid w:val="004F2510"/>
    <w:rsid w:val="004F3AE2"/>
    <w:rsid w:val="004F407E"/>
    <w:rsid w:val="00505316"/>
    <w:rsid w:val="00523853"/>
    <w:rsid w:val="00525BED"/>
    <w:rsid w:val="005353B5"/>
    <w:rsid w:val="00536775"/>
    <w:rsid w:val="005377F0"/>
    <w:rsid w:val="0054060C"/>
    <w:rsid w:val="00541C6A"/>
    <w:rsid w:val="00542C78"/>
    <w:rsid w:val="005466BA"/>
    <w:rsid w:val="005540F6"/>
    <w:rsid w:val="00555ADE"/>
    <w:rsid w:val="0056256F"/>
    <w:rsid w:val="00573D7E"/>
    <w:rsid w:val="005772EA"/>
    <w:rsid w:val="00583AC8"/>
    <w:rsid w:val="0058475D"/>
    <w:rsid w:val="00587045"/>
    <w:rsid w:val="00594B30"/>
    <w:rsid w:val="005A1066"/>
    <w:rsid w:val="005A190D"/>
    <w:rsid w:val="005A3B68"/>
    <w:rsid w:val="005D3FD0"/>
    <w:rsid w:val="005D4CBF"/>
    <w:rsid w:val="005D60CD"/>
    <w:rsid w:val="005E325B"/>
    <w:rsid w:val="005F0686"/>
    <w:rsid w:val="005F3200"/>
    <w:rsid w:val="005F7EDC"/>
    <w:rsid w:val="0061466D"/>
    <w:rsid w:val="00623A5C"/>
    <w:rsid w:val="006332EB"/>
    <w:rsid w:val="0064062E"/>
    <w:rsid w:val="00666C22"/>
    <w:rsid w:val="006747F6"/>
    <w:rsid w:val="00682AAD"/>
    <w:rsid w:val="00685CF7"/>
    <w:rsid w:val="00687EE0"/>
    <w:rsid w:val="006977E3"/>
    <w:rsid w:val="006A29B1"/>
    <w:rsid w:val="006A4877"/>
    <w:rsid w:val="006B200F"/>
    <w:rsid w:val="006B48AD"/>
    <w:rsid w:val="006D0837"/>
    <w:rsid w:val="006E0662"/>
    <w:rsid w:val="006F4C00"/>
    <w:rsid w:val="006F5CB5"/>
    <w:rsid w:val="007050FE"/>
    <w:rsid w:val="007162EF"/>
    <w:rsid w:val="00716F83"/>
    <w:rsid w:val="007277EA"/>
    <w:rsid w:val="00734044"/>
    <w:rsid w:val="00745747"/>
    <w:rsid w:val="00752ADC"/>
    <w:rsid w:val="007705A4"/>
    <w:rsid w:val="00782D23"/>
    <w:rsid w:val="00784E3F"/>
    <w:rsid w:val="007864C5"/>
    <w:rsid w:val="00787793"/>
    <w:rsid w:val="00794058"/>
    <w:rsid w:val="007A0C39"/>
    <w:rsid w:val="007A158E"/>
    <w:rsid w:val="007A7E78"/>
    <w:rsid w:val="007B5C08"/>
    <w:rsid w:val="007C1E6F"/>
    <w:rsid w:val="007D5580"/>
    <w:rsid w:val="007D5994"/>
    <w:rsid w:val="007E74D7"/>
    <w:rsid w:val="007F0526"/>
    <w:rsid w:val="007F0D4C"/>
    <w:rsid w:val="007F2372"/>
    <w:rsid w:val="007F4CC1"/>
    <w:rsid w:val="007F5274"/>
    <w:rsid w:val="007F6AEE"/>
    <w:rsid w:val="008059E6"/>
    <w:rsid w:val="008077EF"/>
    <w:rsid w:val="0081046C"/>
    <w:rsid w:val="00824579"/>
    <w:rsid w:val="008245DF"/>
    <w:rsid w:val="00825562"/>
    <w:rsid w:val="00826A76"/>
    <w:rsid w:val="00836337"/>
    <w:rsid w:val="008548D6"/>
    <w:rsid w:val="00855CA4"/>
    <w:rsid w:val="008661C5"/>
    <w:rsid w:val="008714DB"/>
    <w:rsid w:val="00871E24"/>
    <w:rsid w:val="00881EFB"/>
    <w:rsid w:val="00891A18"/>
    <w:rsid w:val="00893234"/>
    <w:rsid w:val="00894BB7"/>
    <w:rsid w:val="00896579"/>
    <w:rsid w:val="008A14F2"/>
    <w:rsid w:val="008B4344"/>
    <w:rsid w:val="008B6468"/>
    <w:rsid w:val="008B7BC0"/>
    <w:rsid w:val="008C0228"/>
    <w:rsid w:val="008C5959"/>
    <w:rsid w:val="008C74BE"/>
    <w:rsid w:val="008D1B78"/>
    <w:rsid w:val="008D37E6"/>
    <w:rsid w:val="008D3DB8"/>
    <w:rsid w:val="008D7446"/>
    <w:rsid w:val="008E07A0"/>
    <w:rsid w:val="008F0E66"/>
    <w:rsid w:val="008F2494"/>
    <w:rsid w:val="008F5E5E"/>
    <w:rsid w:val="00901CBC"/>
    <w:rsid w:val="009036BE"/>
    <w:rsid w:val="00905300"/>
    <w:rsid w:val="00911E9A"/>
    <w:rsid w:val="00913D4A"/>
    <w:rsid w:val="009201A0"/>
    <w:rsid w:val="0093011F"/>
    <w:rsid w:val="0093021C"/>
    <w:rsid w:val="00933FDB"/>
    <w:rsid w:val="00941AEC"/>
    <w:rsid w:val="0094402B"/>
    <w:rsid w:val="00944215"/>
    <w:rsid w:val="0096440E"/>
    <w:rsid w:val="009654BD"/>
    <w:rsid w:val="00965FF5"/>
    <w:rsid w:val="00984791"/>
    <w:rsid w:val="00993D11"/>
    <w:rsid w:val="009966B9"/>
    <w:rsid w:val="009A74B4"/>
    <w:rsid w:val="009A7CD7"/>
    <w:rsid w:val="009B26C9"/>
    <w:rsid w:val="009B6878"/>
    <w:rsid w:val="009D698E"/>
    <w:rsid w:val="009E0BF3"/>
    <w:rsid w:val="009E2D86"/>
    <w:rsid w:val="009E3756"/>
    <w:rsid w:val="009F11EC"/>
    <w:rsid w:val="009F5CCE"/>
    <w:rsid w:val="00A12676"/>
    <w:rsid w:val="00A3139A"/>
    <w:rsid w:val="00A41EB9"/>
    <w:rsid w:val="00A47F94"/>
    <w:rsid w:val="00A508A6"/>
    <w:rsid w:val="00A53C24"/>
    <w:rsid w:val="00A62199"/>
    <w:rsid w:val="00A80BB9"/>
    <w:rsid w:val="00A855BE"/>
    <w:rsid w:val="00AB4876"/>
    <w:rsid w:val="00AC471F"/>
    <w:rsid w:val="00AC60E1"/>
    <w:rsid w:val="00AC6F9E"/>
    <w:rsid w:val="00AD4615"/>
    <w:rsid w:val="00AE4107"/>
    <w:rsid w:val="00AF2183"/>
    <w:rsid w:val="00AF6CF0"/>
    <w:rsid w:val="00B01D63"/>
    <w:rsid w:val="00B04021"/>
    <w:rsid w:val="00B05C81"/>
    <w:rsid w:val="00B15501"/>
    <w:rsid w:val="00B176C5"/>
    <w:rsid w:val="00B22576"/>
    <w:rsid w:val="00B41E73"/>
    <w:rsid w:val="00B42B60"/>
    <w:rsid w:val="00B44F27"/>
    <w:rsid w:val="00B6746B"/>
    <w:rsid w:val="00B74899"/>
    <w:rsid w:val="00B76485"/>
    <w:rsid w:val="00B76577"/>
    <w:rsid w:val="00B80C13"/>
    <w:rsid w:val="00B959D3"/>
    <w:rsid w:val="00BA4D60"/>
    <w:rsid w:val="00BA7A3C"/>
    <w:rsid w:val="00BB0456"/>
    <w:rsid w:val="00BB0489"/>
    <w:rsid w:val="00BB3F00"/>
    <w:rsid w:val="00BB549E"/>
    <w:rsid w:val="00BC2EE2"/>
    <w:rsid w:val="00BC4E18"/>
    <w:rsid w:val="00BC5D1B"/>
    <w:rsid w:val="00BC6D7A"/>
    <w:rsid w:val="00BD27A5"/>
    <w:rsid w:val="00BD50A3"/>
    <w:rsid w:val="00BE40E2"/>
    <w:rsid w:val="00BE5520"/>
    <w:rsid w:val="00BE5A08"/>
    <w:rsid w:val="00BF4488"/>
    <w:rsid w:val="00C110A9"/>
    <w:rsid w:val="00C15DF0"/>
    <w:rsid w:val="00C26B2E"/>
    <w:rsid w:val="00C326B7"/>
    <w:rsid w:val="00C45EE3"/>
    <w:rsid w:val="00C5137D"/>
    <w:rsid w:val="00C55B5F"/>
    <w:rsid w:val="00C60562"/>
    <w:rsid w:val="00C64D74"/>
    <w:rsid w:val="00C7317D"/>
    <w:rsid w:val="00C90E95"/>
    <w:rsid w:val="00CA4E1B"/>
    <w:rsid w:val="00CB267B"/>
    <w:rsid w:val="00CB2792"/>
    <w:rsid w:val="00CB79B4"/>
    <w:rsid w:val="00CC19A1"/>
    <w:rsid w:val="00CC2FD7"/>
    <w:rsid w:val="00CC53C9"/>
    <w:rsid w:val="00CD074E"/>
    <w:rsid w:val="00CE5D96"/>
    <w:rsid w:val="00CF018A"/>
    <w:rsid w:val="00CF29E4"/>
    <w:rsid w:val="00D00391"/>
    <w:rsid w:val="00D15E52"/>
    <w:rsid w:val="00D20989"/>
    <w:rsid w:val="00D30D7C"/>
    <w:rsid w:val="00D35CF4"/>
    <w:rsid w:val="00D42D75"/>
    <w:rsid w:val="00D50C46"/>
    <w:rsid w:val="00D512AC"/>
    <w:rsid w:val="00D5650B"/>
    <w:rsid w:val="00D578BD"/>
    <w:rsid w:val="00D72147"/>
    <w:rsid w:val="00D73E50"/>
    <w:rsid w:val="00D75EED"/>
    <w:rsid w:val="00D85635"/>
    <w:rsid w:val="00D867E2"/>
    <w:rsid w:val="00D87125"/>
    <w:rsid w:val="00DB4339"/>
    <w:rsid w:val="00DB582B"/>
    <w:rsid w:val="00DC3794"/>
    <w:rsid w:val="00DD010A"/>
    <w:rsid w:val="00DE35C8"/>
    <w:rsid w:val="00DE3638"/>
    <w:rsid w:val="00DE75D2"/>
    <w:rsid w:val="00E00272"/>
    <w:rsid w:val="00E06CAC"/>
    <w:rsid w:val="00E071F6"/>
    <w:rsid w:val="00E37623"/>
    <w:rsid w:val="00E43ED3"/>
    <w:rsid w:val="00E554DB"/>
    <w:rsid w:val="00E703DE"/>
    <w:rsid w:val="00E73EEF"/>
    <w:rsid w:val="00E91F56"/>
    <w:rsid w:val="00E949AB"/>
    <w:rsid w:val="00E979CB"/>
    <w:rsid w:val="00EA1323"/>
    <w:rsid w:val="00ED1432"/>
    <w:rsid w:val="00ED14A8"/>
    <w:rsid w:val="00EF53BB"/>
    <w:rsid w:val="00EF6798"/>
    <w:rsid w:val="00F023DA"/>
    <w:rsid w:val="00F079FB"/>
    <w:rsid w:val="00F12F9F"/>
    <w:rsid w:val="00F1411E"/>
    <w:rsid w:val="00F24EA0"/>
    <w:rsid w:val="00F27C37"/>
    <w:rsid w:val="00F32CCA"/>
    <w:rsid w:val="00F34EF7"/>
    <w:rsid w:val="00F36D81"/>
    <w:rsid w:val="00F51955"/>
    <w:rsid w:val="00F523BE"/>
    <w:rsid w:val="00F52AF4"/>
    <w:rsid w:val="00F540C9"/>
    <w:rsid w:val="00F66969"/>
    <w:rsid w:val="00F71D8B"/>
    <w:rsid w:val="00F7338F"/>
    <w:rsid w:val="00F73DB0"/>
    <w:rsid w:val="00F8280C"/>
    <w:rsid w:val="00F85CF8"/>
    <w:rsid w:val="00F9591B"/>
    <w:rsid w:val="00FA212D"/>
    <w:rsid w:val="00FA2263"/>
    <w:rsid w:val="00FB0122"/>
    <w:rsid w:val="00FB2C5B"/>
    <w:rsid w:val="00FB5676"/>
    <w:rsid w:val="00FD16D8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41C6A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89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3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1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crz.gov.sk/zmluva/8786671/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www.crz.gov.sk/zmluva/8806205/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crz.gov.sk/zmluva/8754628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B79E4740-1073-48E9-8F59-D627AAC86D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0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9-08T09:21:00Z</dcterms:created>
  <dcterms:modified xsi:type="dcterms:W3CDTF">2024-01-18T07:45:00Z</dcterms:modified>
</cp:coreProperties>
</file>